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2" w:name="internship-application-letter"/>
    <w:p>
      <w:pPr>
        <w:pStyle w:val="Heading1"/>
      </w:pPr>
      <w:r>
        <w:t xml:space="preserve">Internship Application Letter</w:t>
      </w:r>
    </w:p>
    <w:bookmarkStart w:id="21" w:name="Xc0643e95bbc514e430fc7f795b864c125872d78"/>
    <w:p>
      <w:pPr>
        <w:pStyle w:val="Heading2"/>
      </w:pPr>
      <w:r>
        <w:t xml:space="preserve">Web Designer Internship Opportunity in Ankara, Turke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0" w:name="Xc235a45bfe39e9a4ec42c1a4af28669993eb417"/>
    <w:p>
      <w:pPr>
        <w:pStyle w:val="Heading3"/>
      </w:pPr>
      <w:r>
        <w:t xml:space="preserve">Subject: Application for Web Designer Internship Position</w:t>
      </w:r>
    </w:p>
    <w:p>
      <w:pPr>
        <w:pStyle w:val="FirstParagraph"/>
      </w:pPr>
      <w:r>
        <w:t xml:space="preserve">Dear Hiring Manager,</w:t>
      </w:r>
    </w:p>
    <w:p>
      <w:pPr>
        <w:pStyle w:val="BodyText"/>
      </w:pPr>
      <w:r>
        <w:t xml:space="preserve">I am writing with profound enthusiasm to express my interest in the Web Designer Internship position at your esteemed organization, as advertised on [Platform where job was found - e.g., LinkedIn, university career portal]. As a highly motivated and creatively driven design student deeply passionate about digital experiences, I am eager to contribute my skills and learn within Ankara's dynamic tech ecosystem. This opportunity aligns perfectly with my academic pursuits in Digital Media Design at [Your University Name] and my aspiration to develop professional expertise in the heart of Turkey's capital city, where innovation meets cultural richness.</w:t>
      </w:r>
    </w:p>
    <w:p>
      <w:pPr>
        <w:pStyle w:val="BodyText"/>
      </w:pPr>
      <w:r>
        <w:t xml:space="preserve">My academic journey has equipped me with a robust foundation in both visual design principles and technical implementation. I have completed coursework covering responsive web design, user experience (UX) research methodologies, accessibility standards (WCAG 2.1), and front-end development fundamentals using HTML5, CSS3, and JavaScript. My portfolio showcases projects developed for local Turkish businesses in Ankara – including a mobile-optimized e-commerce site for a traditional handicraft cooperative in Kadıköy and an accessible community event platform for the Ankara Metropolitan Municipality's cultural initiatives. These experiences taught me to balance aesthetic appeal with functional usability, particularly when designing for Turkey's diverse digital audience that increasingly relies on mobile-first solutions.</w:t>
      </w:r>
    </w:p>
    <w:p>
      <w:pPr>
        <w:pStyle w:val="BodyText"/>
      </w:pPr>
      <w:r>
        <w:t xml:space="preserve">Proficient in industry-standard tools including Figma, Adobe XD, and Sketch, I excel at creating wireframes, interactive prototypes, and high-fidelity mockups. My approach emphasizes user-centered design – conducting interviews with target demographics to understand their needs before conceptualizing solutions. For instance, while designing a tourism website for Ankara's historic sites (including Çankaya Köşkü and Anıtkabir), I integrated culturally resonant visual elements like traditional motifs and color palettes reflecting Anatolian heritage, ensuring the digital product felt authentically Turkish while meeting international accessibility standards. This project was particularly meaningful as it demonstrated how thoughtful design can bridge cultural narratives with technology – a principle I believe is crucial for success in Ankara's rapidly evolving digital landscape.</w:t>
      </w:r>
    </w:p>
    <w:p>
      <w:pPr>
        <w:pStyle w:val="BodyText"/>
      </w:pPr>
      <w:r>
        <w:t xml:space="preserve">I am especially drawn to your company’s reputation for innovation in [Mention specific project, service, or value you admire - e.g., "sustainable digital solutions" or "localizing global platforms for Turkish users"]. Ankara has emerged as Turkey's premier hub for tech startups and established digital agencies, with a growing focus on creating web experiences that resonate with both local consumers and international audiences. I am eager to learn from your team while contributing fresh perspectives informed by my studies in contemporary design trends. My fluency in Turkish (written and spoken) and intermediate English proficiency allows me to effectively collaborate within multicultural teams – an asset when working on projects that serve Turkey's diverse user base or require international client communication.</w:t>
      </w:r>
    </w:p>
    <w:p>
      <w:pPr>
        <w:pStyle w:val="BodyText"/>
      </w:pPr>
      <w:r>
        <w:t xml:space="preserve">What truly excites me about pursuing this Web Designer Internship in Ankara is the opportunity to immerse myself in a city where digital innovation is actively shaping national progress. As Turkey accelerates its digital transformation agenda under initiatives like "Digital Türkiye 2023," Ankara serves as the epicenter of this movement. I am inspired by how local tech communities – from events hosted at [Mention local venue, e.g., "Ankara Teknokent"] to startups incubated in the city's co-working spaces – are redefining how businesses connect with consumers. My goal is not merely to learn design skills, but to understand how web design drives tangible business outcomes within Turkey's unique market context, from government digital services to e-commerce platforms thriving in cities like Ankara.</w:t>
      </w:r>
    </w:p>
    <w:p>
      <w:pPr>
        <w:pStyle w:val="BodyText"/>
      </w:pPr>
      <w:r>
        <w:t xml:space="preserve">I am confident that my technical abilities in modern web design workflows, my proactive approach to problem-solving (evidenced by winning [Mention award/project] at [University/Competition]), and my genuine passion for creating meaningful digital experiences make me an ideal candidate. I am particularly eager to contribute to projects that enhance accessibility across Turkey's digital space – a critical need as more citizens, including the elderly and rural communities, gain internet access through initiatives like the government's "Digital Village" program.</w:t>
      </w:r>
    </w:p>
    <w:p>
      <w:pPr>
        <w:pStyle w:val="BodyText"/>
      </w:pPr>
      <w:r>
        <w:t xml:space="preserve">As an applicant deeply committed to growing my career within Turkey's vibrant tech scene, I see this internship as the perfect launchpad. Ankara offers unparalleled access to mentorship from industry leaders, exposure to diverse project types across sectors, and the chance to witness firsthand how digital design supports Turkey's economic ambitions. I am prepared to bring relentless dedication, creative energy, and a strong work ethic to your team – learning rapidly while adding value from day one.</w:t>
      </w:r>
    </w:p>
    <w:p>
      <w:pPr>
        <w:pStyle w:val="BodyText"/>
      </w:pPr>
      <w:r>
        <w:t xml:space="preserve">Thank you for considering my application. I have attached my portfolio showcasing 12+ projects designed specifically for Turkish audiences and contexts, along with my resume. I am eager to discuss how my skills in responsive design, user research, and cultural sensitivity can support your team’s objectives during an interview at your earliest convenience. My availability aligns completely with your internship timeline, and I am prepared to travel within Ankara without restriction.</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14T22:48:31Z</dcterms:created>
  <dcterms:modified xsi:type="dcterms:W3CDTF">2026-07-14T22:48:31Z</dcterms:modified>
</cp:coreProperties>
</file>

<file path=docProps/custom.xml><?xml version="1.0" encoding="utf-8"?>
<Properties xmlns="http://schemas.openxmlformats.org/officeDocument/2006/custom-properties" xmlns:vt="http://schemas.openxmlformats.org/officeDocument/2006/docPropsVTypes"/>
</file>